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F6A0B" w14:textId="77777777" w:rsidR="00444FF3" w:rsidRPr="00444FF3" w:rsidRDefault="00444FF3" w:rsidP="00444FF3">
      <w:pPr>
        <w:jc w:val="center"/>
        <w:rPr>
          <w:lang w:val="en-US"/>
        </w:rPr>
      </w:pPr>
      <w:r w:rsidRPr="00444FF3">
        <w:rPr>
          <w:b/>
          <w:bCs/>
          <w:sz w:val="28"/>
          <w:szCs w:val="28"/>
          <w:lang w:val="en-US"/>
        </w:rPr>
        <w:t>TITLE SHOULD BE IN BOLD, 14-POINT TYPE AND CENTERED</w:t>
      </w:r>
      <w:r w:rsidRPr="00444FF3">
        <w:rPr>
          <w:b/>
          <w:bCs/>
          <w:lang w:val="en-US"/>
        </w:rPr>
        <w:br/>
      </w:r>
    </w:p>
    <w:p w14:paraId="38D40056" w14:textId="77777777" w:rsidR="00444FF3" w:rsidRPr="00444FF3" w:rsidRDefault="00444FF3" w:rsidP="004D758F">
      <w:pPr>
        <w:jc w:val="center"/>
        <w:rPr>
          <w:lang w:val="en-US"/>
        </w:rPr>
      </w:pPr>
      <w:r w:rsidRPr="00444FF3">
        <w:rPr>
          <w:u w:val="single"/>
          <w:lang w:val="en-US"/>
        </w:rPr>
        <w:t>Mar</w:t>
      </w:r>
      <w:r w:rsidR="0015219B">
        <w:rPr>
          <w:u w:val="single"/>
          <w:lang w:val="en-US"/>
        </w:rPr>
        <w:t>ija</w:t>
      </w:r>
      <w:r w:rsidRPr="00444FF3">
        <w:rPr>
          <w:u w:val="single"/>
          <w:lang w:val="en-US"/>
        </w:rPr>
        <w:t xml:space="preserve"> D. </w:t>
      </w:r>
      <w:r w:rsidR="0015219B">
        <w:rPr>
          <w:u w:val="single"/>
          <w:lang w:val="en-US"/>
        </w:rPr>
        <w:t>Marković</w:t>
      </w:r>
      <w:r w:rsidRPr="00444FF3">
        <w:rPr>
          <w:vertAlign w:val="superscript"/>
          <w:lang w:val="en-US"/>
        </w:rPr>
        <w:t>a</w:t>
      </w:r>
      <w:r w:rsidRPr="00444FF3">
        <w:rPr>
          <w:lang w:val="en-US"/>
        </w:rPr>
        <w:t xml:space="preserve">, </w:t>
      </w:r>
      <w:r w:rsidR="0015219B">
        <w:rPr>
          <w:lang w:val="en-US"/>
        </w:rPr>
        <w:t>John Smith</w:t>
      </w:r>
      <w:r w:rsidRPr="00444FF3">
        <w:rPr>
          <w:vertAlign w:val="superscript"/>
          <w:lang w:val="en-US"/>
        </w:rPr>
        <w:t>b</w:t>
      </w:r>
    </w:p>
    <w:p w14:paraId="381DC300" w14:textId="77777777" w:rsidR="00444FF3" w:rsidRDefault="00444FF3" w:rsidP="004D758F">
      <w:pPr>
        <w:pStyle w:val="Authors"/>
      </w:pPr>
      <w:r w:rsidRPr="0015219B">
        <w:rPr>
          <w:i w:val="0"/>
          <w:vertAlign w:val="superscript"/>
        </w:rPr>
        <w:t>a</w:t>
      </w:r>
      <w:r w:rsidR="0015219B" w:rsidRPr="0015219B">
        <w:t>National</w:t>
      </w:r>
      <w:r w:rsidRPr="0015219B">
        <w:t xml:space="preserve"> Research Laboratory, </w:t>
      </w:r>
      <w:smartTag w:uri="urn:schemas-microsoft-com:office:smarttags" w:element="address">
        <w:smartTag w:uri="urn:schemas-microsoft-com:office:smarttags" w:element="Street">
          <w:r w:rsidRPr="0015219B">
            <w:t xml:space="preserve">345 Photon </w:t>
          </w:r>
          <w:r w:rsidR="0015219B" w:rsidRPr="0015219B">
            <w:t>Road</w:t>
          </w:r>
        </w:smartTag>
        <w:r w:rsidRPr="0015219B">
          <w:t xml:space="preserve">, </w:t>
        </w:r>
        <w:smartTag w:uri="urn:schemas-microsoft-com:office:smarttags" w:element="City">
          <w:r w:rsidR="0015219B" w:rsidRPr="0015219B">
            <w:t>Belgrade</w:t>
          </w:r>
        </w:smartTag>
        <w:r w:rsidRPr="0015219B">
          <w:t xml:space="preserve">, </w:t>
        </w:r>
        <w:smartTag w:uri="urn:schemas-microsoft-com:office:smarttags" w:element="country-region">
          <w:r w:rsidR="0015219B" w:rsidRPr="0015219B">
            <w:t>Serbia</w:t>
          </w:r>
        </w:smartTag>
      </w:smartTag>
      <w:r w:rsidR="0015219B" w:rsidRPr="0015219B">
        <w:t>, marija@email.com</w:t>
      </w:r>
      <w:r w:rsidRPr="0015219B">
        <w:t xml:space="preserve">           </w:t>
      </w:r>
      <w:r w:rsidRPr="0015219B">
        <w:rPr>
          <w:i w:val="0"/>
          <w:vertAlign w:val="superscript"/>
        </w:rPr>
        <w:t>b</w:t>
      </w:r>
      <w:r w:rsidRPr="0015219B">
        <w:t>Dep</w:t>
      </w:r>
      <w:r w:rsidR="0015219B" w:rsidRPr="0015219B">
        <w:t>t.</w:t>
      </w:r>
      <w:r w:rsidRPr="0015219B">
        <w:t xml:space="preserve"> of Optics, Univ</w:t>
      </w:r>
      <w:r w:rsidR="0015219B" w:rsidRPr="0015219B">
        <w:t>ersity</w:t>
      </w:r>
      <w:r w:rsidRPr="0015219B">
        <w:t xml:space="preserve">, </w:t>
      </w:r>
      <w:r w:rsidR="0015219B" w:rsidRPr="0015219B">
        <w:t xml:space="preserve">98A </w:t>
      </w:r>
      <w:smartTag w:uri="urn:schemas-microsoft-com:office:smarttags" w:element="address">
        <w:smartTag w:uri="urn:schemas-microsoft-com:office:smarttags" w:element="Street">
          <w:r w:rsidR="0015219B" w:rsidRPr="0015219B">
            <w:t>Sunshine Avenue</w:t>
          </w:r>
        </w:smartTag>
        <w:r w:rsidRPr="0015219B">
          <w:t xml:space="preserve">, </w:t>
        </w:r>
        <w:smartTag w:uri="urn:schemas-microsoft-com:office:smarttags" w:element="City">
          <w:r w:rsidRPr="0015219B">
            <w:t>Philadelphia</w:t>
          </w:r>
        </w:smartTag>
        <w:r w:rsidRPr="0015219B">
          <w:t xml:space="preserve">, </w:t>
        </w:r>
        <w:smartTag w:uri="urn:schemas-microsoft-com:office:smarttags" w:element="country-region">
          <w:r w:rsidRPr="0015219B">
            <w:t>USA</w:t>
          </w:r>
        </w:smartTag>
      </w:smartTag>
      <w:r w:rsidR="0015219B" w:rsidRPr="0015219B">
        <w:t>, js@email.com</w:t>
      </w:r>
    </w:p>
    <w:p w14:paraId="68CEB615" w14:textId="77777777" w:rsidR="0015219B" w:rsidRPr="0015219B" w:rsidRDefault="0015219B" w:rsidP="0015219B">
      <w:pPr>
        <w:pStyle w:val="Authors"/>
        <w:rPr>
          <w:i w:val="0"/>
        </w:rPr>
      </w:pPr>
    </w:p>
    <w:p w14:paraId="5D2C30B9" w14:textId="77777777" w:rsidR="0015219B" w:rsidRPr="0015219B" w:rsidRDefault="0015219B" w:rsidP="0015219B">
      <w:pPr>
        <w:pStyle w:val="Authors"/>
        <w:rPr>
          <w:i w:val="0"/>
        </w:rPr>
      </w:pPr>
    </w:p>
    <w:p w14:paraId="03561508" w14:textId="77777777" w:rsidR="00444FF3" w:rsidRDefault="0015219B" w:rsidP="00465A38">
      <w:pPr>
        <w:pStyle w:val="Text"/>
      </w:pPr>
      <w:r w:rsidRPr="00396801">
        <w:t xml:space="preserve">The appearance of this document reflects the requirements of the style guide. </w:t>
      </w:r>
      <w:r w:rsidR="00353758">
        <w:t>Body of the text should be j</w:t>
      </w:r>
      <w:r w:rsidR="00444FF3" w:rsidRPr="00396801">
        <w:t>ustif</w:t>
      </w:r>
      <w:r w:rsidR="00353758">
        <w:t>ied</w:t>
      </w:r>
      <w:r w:rsidR="00444FF3" w:rsidRPr="00396801">
        <w:t xml:space="preserve">, font </w:t>
      </w:r>
      <w:r>
        <w:t>size 12</w:t>
      </w:r>
      <w:r w:rsidR="00F11ACF">
        <w:t xml:space="preserve"> </w:t>
      </w:r>
      <w:r>
        <w:t>pt</w:t>
      </w:r>
      <w:r w:rsidR="004571A4">
        <w:t>,</w:t>
      </w:r>
      <w:r w:rsidR="0040259B">
        <w:t xml:space="preserve"> Times New Roman,</w:t>
      </w:r>
      <w:r w:rsidR="004571A4">
        <w:t xml:space="preserve"> line spacing: single</w:t>
      </w:r>
      <w:r w:rsidR="004571A4" w:rsidRPr="00396801">
        <w:t>.</w:t>
      </w:r>
      <w:r w:rsidR="00444FF3" w:rsidRPr="00396801">
        <w:t xml:space="preserve"> Your abstract should be an explicit summary of the paper that states the problem, the methods used, and the major results and conclusions. </w:t>
      </w:r>
      <w:r w:rsidR="004D758F" w:rsidRPr="004D758F">
        <w:rPr>
          <w:lang w:val="ru-RU"/>
        </w:rPr>
        <w:t xml:space="preserve">The abstract must be </w:t>
      </w:r>
      <w:r w:rsidR="0040259B">
        <w:rPr>
          <w:lang w:val="sr-Latn-CS"/>
        </w:rPr>
        <w:t>written</w:t>
      </w:r>
      <w:r w:rsidR="0040259B">
        <w:rPr>
          <w:lang w:val="ru-RU"/>
        </w:rPr>
        <w:t xml:space="preserve"> in</w:t>
      </w:r>
      <w:r w:rsidR="0040259B">
        <w:rPr>
          <w:lang w:val="sr-Latn-CS"/>
        </w:rPr>
        <w:t xml:space="preserve"> </w:t>
      </w:r>
      <w:r w:rsidR="004D758F" w:rsidRPr="004D758F">
        <w:rPr>
          <w:lang w:val="ru-RU"/>
        </w:rPr>
        <w:t>good English.</w:t>
      </w:r>
    </w:p>
    <w:p w14:paraId="187195FF" w14:textId="77777777" w:rsidR="004571A4" w:rsidRDefault="004571A4" w:rsidP="00465A38">
      <w:pPr>
        <w:pStyle w:val="Text"/>
      </w:pPr>
    </w:p>
    <w:p w14:paraId="5894130E" w14:textId="77777777" w:rsidR="0015219B" w:rsidRDefault="00444FF3" w:rsidP="00465A38">
      <w:pPr>
        <w:pStyle w:val="Text"/>
      </w:pPr>
      <w:r w:rsidRPr="00396801">
        <w:t xml:space="preserve">Use A4 paper with </w:t>
      </w:r>
      <w:r w:rsidR="0015219B">
        <w:t xml:space="preserve">top </w:t>
      </w:r>
      <w:r w:rsidRPr="00396801">
        <w:t>margin</w:t>
      </w:r>
      <w:r w:rsidR="0015219B">
        <w:t xml:space="preserve"> </w:t>
      </w:r>
      <w:r w:rsidR="000526E2">
        <w:t>2</w:t>
      </w:r>
      <w:r w:rsidR="0015219B">
        <w:t>.5</w:t>
      </w:r>
      <w:r w:rsidRPr="00396801">
        <w:t xml:space="preserve"> cm, </w:t>
      </w:r>
      <w:r w:rsidR="0015219B">
        <w:t>bottom margin</w:t>
      </w:r>
      <w:r w:rsidR="0015219B" w:rsidRPr="00444FF3">
        <w:t xml:space="preserve"> 2.5 cm,</w:t>
      </w:r>
      <w:r w:rsidR="0015219B">
        <w:t xml:space="preserve"> </w:t>
      </w:r>
      <w:r w:rsidRPr="00396801">
        <w:t>left and right</w:t>
      </w:r>
      <w:r w:rsidR="008D051D">
        <w:t xml:space="preserve"> margins 2.5</w:t>
      </w:r>
      <w:r w:rsidR="0015219B">
        <w:t xml:space="preserve"> cm</w:t>
      </w:r>
      <w:r w:rsidRPr="00396801">
        <w:t xml:space="preserve">. The </w:t>
      </w:r>
      <w:r w:rsidR="0015219B">
        <w:t>abstract should not exceed 1</w:t>
      </w:r>
      <w:r w:rsidRPr="00396801">
        <w:t xml:space="preserve"> page.</w:t>
      </w:r>
    </w:p>
    <w:p w14:paraId="43ABDB80" w14:textId="77777777" w:rsidR="004571A4" w:rsidRDefault="004571A4" w:rsidP="00465A38">
      <w:pPr>
        <w:pStyle w:val="Text"/>
      </w:pPr>
    </w:p>
    <w:p w14:paraId="3310880E" w14:textId="77777777" w:rsidR="004571A4" w:rsidRDefault="004571A4" w:rsidP="00465A38">
      <w:pPr>
        <w:pStyle w:val="Text"/>
      </w:pPr>
      <w:r w:rsidRPr="00396801">
        <w:t>The list of authors immediately follows the title, in 12</w:t>
      </w:r>
      <w:r w:rsidR="00F11ACF">
        <w:t xml:space="preserve"> </w:t>
      </w:r>
      <w:r w:rsidRPr="00396801">
        <w:t>pt. regular, with each line centered. Omit titles or degrees such as Dr., Prof., Ph.D., etc.</w:t>
      </w:r>
      <w:r>
        <w:t xml:space="preserve"> U</w:t>
      </w:r>
      <w:r w:rsidRPr="004571A4">
        <w:t>nderline the au</w:t>
      </w:r>
      <w:r>
        <w:t>thor who will present the paper.</w:t>
      </w:r>
      <w:r w:rsidRPr="004571A4">
        <w:t xml:space="preserve"> </w:t>
      </w:r>
      <w:r w:rsidRPr="00396801">
        <w:t>The list of affiliations follows, with clear notation for each author’s affiliation.</w:t>
      </w:r>
    </w:p>
    <w:p w14:paraId="1C4050AA" w14:textId="77777777" w:rsidR="0040259B" w:rsidRPr="00396801" w:rsidRDefault="0040259B" w:rsidP="00465A38">
      <w:pPr>
        <w:pStyle w:val="Text"/>
      </w:pPr>
    </w:p>
    <w:p w14:paraId="6A63397C" w14:textId="77777777" w:rsidR="004D758F" w:rsidRDefault="00444FF3" w:rsidP="00465A38">
      <w:pPr>
        <w:pStyle w:val="Text"/>
      </w:pPr>
      <w:r w:rsidRPr="00396801">
        <w:t>Figures and tables should be centered and located inside paper margins. Text should not wrap around figures or tables; table captions (1</w:t>
      </w:r>
      <w:r>
        <w:t>1</w:t>
      </w:r>
      <w:r w:rsidRPr="00396801">
        <w:t>-point font) should be centered above tables, and figure captions (</w:t>
      </w:r>
      <w:r>
        <w:t>11</w:t>
      </w:r>
      <w:r w:rsidRPr="00396801">
        <w:t xml:space="preserve">-point font) should be centered below figures. </w:t>
      </w:r>
    </w:p>
    <w:p w14:paraId="7BA13EEF" w14:textId="77777777" w:rsidR="0040259B" w:rsidRDefault="0040259B" w:rsidP="00465A38">
      <w:pPr>
        <w:pStyle w:val="Text"/>
      </w:pPr>
    </w:p>
    <w:p w14:paraId="73F83E72" w14:textId="77777777" w:rsidR="00353758" w:rsidRDefault="00074CDB" w:rsidP="00465A38">
      <w:pPr>
        <w:autoSpaceDE w:val="0"/>
        <w:autoSpaceDN w:val="0"/>
        <w:adjustRightInd w:val="0"/>
        <w:jc w:val="both"/>
        <w:rPr>
          <w:lang w:val="en-GB"/>
        </w:rPr>
      </w:pPr>
      <w:r w:rsidRPr="00074CDB">
        <w:rPr>
          <w:lang w:val="en-GB"/>
        </w:rPr>
        <w:t>References</w:t>
      </w:r>
      <w:r w:rsidR="00465A38">
        <w:rPr>
          <w:lang w:val="en-GB"/>
        </w:rPr>
        <w:t>, if any,</w:t>
      </w:r>
      <w:r w:rsidRPr="00074CDB">
        <w:rPr>
          <w:lang w:val="en-GB"/>
        </w:rPr>
        <w:t xml:space="preserve"> shoul</w:t>
      </w:r>
      <w:r w:rsidR="00465A38">
        <w:rPr>
          <w:lang w:val="en-GB"/>
        </w:rPr>
        <w:t>d appear at the end of the text</w:t>
      </w:r>
      <w:r w:rsidR="00465A38" w:rsidRPr="00396801">
        <w:t xml:space="preserve">, font </w:t>
      </w:r>
      <w:r w:rsidR="00465A38">
        <w:t>size 1</w:t>
      </w:r>
      <w:r w:rsidR="00465A38">
        <w:rPr>
          <w:lang w:val="en-US"/>
        </w:rPr>
        <w:t>0</w:t>
      </w:r>
      <w:r w:rsidR="00F11ACF">
        <w:rPr>
          <w:lang w:val="en-US"/>
        </w:rPr>
        <w:t xml:space="preserve"> </w:t>
      </w:r>
      <w:r w:rsidR="00465A38">
        <w:t>pt</w:t>
      </w:r>
      <w:r w:rsidR="0040259B">
        <w:rPr>
          <w:lang w:val="en-GB"/>
        </w:rPr>
        <w:t xml:space="preserve">, </w:t>
      </w:r>
      <w:r w:rsidRPr="00074CDB">
        <w:rPr>
          <w:lang w:val="en-GB"/>
        </w:rPr>
        <w:t xml:space="preserve">written in the </w:t>
      </w:r>
      <w:r w:rsidR="00465A38">
        <w:rPr>
          <w:lang w:val="en-GB"/>
        </w:rPr>
        <w:t>following style</w:t>
      </w:r>
    </w:p>
    <w:p w14:paraId="1580A3B6" w14:textId="77777777" w:rsidR="00465A38" w:rsidRPr="00465A38" w:rsidRDefault="00465A38" w:rsidP="00465A38">
      <w:pPr>
        <w:autoSpaceDE w:val="0"/>
        <w:autoSpaceDN w:val="0"/>
        <w:adjustRightInd w:val="0"/>
        <w:jc w:val="both"/>
        <w:rPr>
          <w:lang w:val="en-GB"/>
        </w:rPr>
      </w:pPr>
    </w:p>
    <w:p w14:paraId="0315402F" w14:textId="77777777" w:rsidR="00465A38" w:rsidRDefault="00465A38" w:rsidP="00465A38">
      <w:pPr>
        <w:autoSpaceDE w:val="0"/>
        <w:autoSpaceDN w:val="0"/>
        <w:adjustRightInd w:val="0"/>
        <w:jc w:val="both"/>
        <w:rPr>
          <w:lang w:val="en-US"/>
        </w:rPr>
      </w:pPr>
      <w:r w:rsidRPr="00465A38">
        <w:t xml:space="preserve">Reference to a journal publication: </w:t>
      </w:r>
    </w:p>
    <w:p w14:paraId="614BEDFD" w14:textId="77777777" w:rsidR="00465A38" w:rsidRDefault="00465A38" w:rsidP="00465A38">
      <w:pPr>
        <w:autoSpaceDE w:val="0"/>
        <w:autoSpaceDN w:val="0"/>
        <w:adjustRightInd w:val="0"/>
        <w:rPr>
          <w:lang w:val="en-US"/>
        </w:rPr>
      </w:pPr>
      <w:r w:rsidRPr="00465A38">
        <w:rPr>
          <w:sz w:val="20"/>
          <w:szCs w:val="20"/>
        </w:rPr>
        <w:t>[1] J. van der Geer, J.A.J. Hanraads, R.A. Lupton, J. Sci. Commun. 163 (2010) 51–59</w:t>
      </w:r>
      <w:r w:rsidRPr="00465A38">
        <w:t xml:space="preserve">. </w:t>
      </w:r>
      <w:r w:rsidRPr="00465A38">
        <w:br/>
        <w:t>Reference to a book:</w:t>
      </w:r>
    </w:p>
    <w:p w14:paraId="38F5F57B" w14:textId="77777777" w:rsidR="00465A38" w:rsidRDefault="00465A38" w:rsidP="00465A38">
      <w:pPr>
        <w:autoSpaceDE w:val="0"/>
        <w:autoSpaceDN w:val="0"/>
        <w:adjustRightInd w:val="0"/>
        <w:rPr>
          <w:lang w:val="en-US"/>
        </w:rPr>
      </w:pPr>
      <w:r w:rsidRPr="00465A38">
        <w:rPr>
          <w:sz w:val="20"/>
          <w:szCs w:val="20"/>
        </w:rPr>
        <w:t xml:space="preserve">[2] W. Strunk Jr., E.B. White, The Elements of Style, fourth ed., Longman, New York, 2000. </w:t>
      </w:r>
      <w:r w:rsidRPr="00465A38">
        <w:rPr>
          <w:sz w:val="20"/>
          <w:szCs w:val="20"/>
        </w:rPr>
        <w:br/>
      </w:r>
      <w:r w:rsidRPr="00465A38">
        <w:t xml:space="preserve">Reference to a chapter in an edited book: </w:t>
      </w:r>
    </w:p>
    <w:p w14:paraId="4ED72FBF" w14:textId="77777777" w:rsidR="00353758" w:rsidRPr="00465A38" w:rsidRDefault="00465A38" w:rsidP="00465A38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sr-Latn-CS"/>
        </w:rPr>
      </w:pPr>
      <w:r w:rsidRPr="00465A38">
        <w:rPr>
          <w:sz w:val="20"/>
          <w:szCs w:val="20"/>
        </w:rPr>
        <w:t>[3] G.R. Mettam, L.B. Adams, in: B.S. Jones, R.Z. Smith (Eds.), Introduction to the Electronic Age, E-Publishing, Inc. New York, 2009, pp. 281–304.</w:t>
      </w:r>
    </w:p>
    <w:p w14:paraId="304F97D7" w14:textId="77777777" w:rsidR="00ED10BF" w:rsidRDefault="00ED10BF" w:rsidP="00465A38">
      <w:pPr>
        <w:autoSpaceDE w:val="0"/>
        <w:autoSpaceDN w:val="0"/>
        <w:adjustRightInd w:val="0"/>
        <w:jc w:val="both"/>
        <w:rPr>
          <w:lang w:val="en-GB"/>
        </w:rPr>
      </w:pPr>
    </w:p>
    <w:p w14:paraId="7880EAB2" w14:textId="77777777" w:rsidR="00444FF3" w:rsidRPr="00ED10BF" w:rsidRDefault="00444FF3" w:rsidP="00444FF3">
      <w:pPr>
        <w:rPr>
          <w:lang w:val="en-GB"/>
        </w:rPr>
      </w:pPr>
    </w:p>
    <w:p w14:paraId="04B89578" w14:textId="77777777" w:rsidR="00444FF3" w:rsidRPr="004D758F" w:rsidRDefault="00444FF3" w:rsidP="00444FF3">
      <w:pPr>
        <w:rPr>
          <w:lang w:val="en-US"/>
        </w:rPr>
      </w:pPr>
    </w:p>
    <w:p w14:paraId="384AD82A" w14:textId="77777777" w:rsidR="005F72A9" w:rsidRPr="004D758F" w:rsidRDefault="005F72A9">
      <w:pPr>
        <w:rPr>
          <w:lang w:val="en-US"/>
        </w:rPr>
      </w:pPr>
    </w:p>
    <w:sectPr w:rsidR="005F72A9" w:rsidRPr="004D758F" w:rsidSect="00C91012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7355E5"/>
    <w:multiLevelType w:val="multilevel"/>
    <w:tmpl w:val="7162221C"/>
    <w:lvl w:ilvl="0">
      <w:start w:val="1"/>
      <w:numFmt w:val="decimal"/>
      <w:pStyle w:val="SECTIONHEADINGNUM"/>
      <w:lvlText w:val="%1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1">
      <w:start w:val="1"/>
      <w:numFmt w:val="decimal"/>
      <w:pStyle w:val="Subsectionheading"/>
      <w:lvlText w:val="%1.%2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46D239EF"/>
    <w:multiLevelType w:val="multilevel"/>
    <w:tmpl w:val="80884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B861FD"/>
    <w:multiLevelType w:val="hybridMultilevel"/>
    <w:tmpl w:val="D070CEA4"/>
    <w:lvl w:ilvl="0" w:tplc="FFFFFFFF">
      <w:start w:val="1"/>
      <w:numFmt w:val="decimal"/>
      <w:pStyle w:val="Referencelisting"/>
      <w:lvlText w:val="%1.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16819527">
    <w:abstractNumId w:val="2"/>
  </w:num>
  <w:num w:numId="2" w16cid:durableId="1083724568">
    <w:abstractNumId w:val="0"/>
  </w:num>
  <w:num w:numId="3" w16cid:durableId="21344729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3MjI1MTAzs7Q0MjBT0lEKTi0uzszPAykwrAUAELHr2CwAAAA="/>
  </w:docVars>
  <w:rsids>
    <w:rsidRoot w:val="003977D2"/>
    <w:rsid w:val="000526E2"/>
    <w:rsid w:val="00074CDB"/>
    <w:rsid w:val="000C61A5"/>
    <w:rsid w:val="0015219B"/>
    <w:rsid w:val="001547A8"/>
    <w:rsid w:val="001B0337"/>
    <w:rsid w:val="00353758"/>
    <w:rsid w:val="00361EBD"/>
    <w:rsid w:val="003726E2"/>
    <w:rsid w:val="003977D2"/>
    <w:rsid w:val="0040259B"/>
    <w:rsid w:val="00444FF3"/>
    <w:rsid w:val="004571A4"/>
    <w:rsid w:val="00465A38"/>
    <w:rsid w:val="004820F1"/>
    <w:rsid w:val="004858FE"/>
    <w:rsid w:val="004D758F"/>
    <w:rsid w:val="005C4800"/>
    <w:rsid w:val="005D4A5E"/>
    <w:rsid w:val="005F72A9"/>
    <w:rsid w:val="006462E8"/>
    <w:rsid w:val="00685D8D"/>
    <w:rsid w:val="006B32AD"/>
    <w:rsid w:val="007F7F66"/>
    <w:rsid w:val="00822C2B"/>
    <w:rsid w:val="00870448"/>
    <w:rsid w:val="008C41DB"/>
    <w:rsid w:val="008D051D"/>
    <w:rsid w:val="009116A9"/>
    <w:rsid w:val="00BD3F46"/>
    <w:rsid w:val="00BE4F18"/>
    <w:rsid w:val="00C01558"/>
    <w:rsid w:val="00C03B40"/>
    <w:rsid w:val="00C91012"/>
    <w:rsid w:val="00CA32A4"/>
    <w:rsid w:val="00CF5CF9"/>
    <w:rsid w:val="00DF1F83"/>
    <w:rsid w:val="00DF7675"/>
    <w:rsid w:val="00E93676"/>
    <w:rsid w:val="00EC2E93"/>
    <w:rsid w:val="00ED10BF"/>
    <w:rsid w:val="00F05D9A"/>
    <w:rsid w:val="00F11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2050"/>
    <o:shapelayout v:ext="edit">
      <o:idmap v:ext="edit" data="1"/>
    </o:shapelayout>
  </w:shapeDefaults>
  <w:decimalSymbol w:val="."/>
  <w:listSeparator w:val=","/>
  <w14:docId w14:val="1D3931DA"/>
  <w15:chartTrackingRefBased/>
  <w15:docId w15:val="{650844A6-36ED-4097-9086-3217B60B5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FF3"/>
    <w:rPr>
      <w:sz w:val="24"/>
      <w:szCs w:val="24"/>
      <w:lang w:val="ru-RU" w:eastAsia="ru-RU"/>
    </w:rPr>
  </w:style>
  <w:style w:type="paragraph" w:styleId="Heading3">
    <w:name w:val="heading 3"/>
    <w:basedOn w:val="Normal"/>
    <w:next w:val="Normal"/>
    <w:qFormat/>
    <w:rsid w:val="00444FF3"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44FF3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444FF3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444FF3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444FF3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444FF3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444FF3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pertitle">
    <w:name w:val="Paper title"/>
    <w:basedOn w:val="Normal"/>
    <w:link w:val="Papertitle0"/>
    <w:autoRedefine/>
    <w:rsid w:val="00444FF3"/>
    <w:pPr>
      <w:spacing w:after="480"/>
      <w:jc w:val="center"/>
    </w:pPr>
    <w:rPr>
      <w:b/>
      <w:sz w:val="32"/>
      <w:szCs w:val="32"/>
    </w:rPr>
  </w:style>
  <w:style w:type="character" w:customStyle="1" w:styleId="Papertitle0">
    <w:name w:val="Paper title Знак"/>
    <w:link w:val="Papertitle"/>
    <w:rsid w:val="00444FF3"/>
    <w:rPr>
      <w:b/>
      <w:sz w:val="32"/>
      <w:szCs w:val="32"/>
      <w:lang w:val="ru-RU" w:eastAsia="ru-RU" w:bidi="ar-SA"/>
    </w:rPr>
  </w:style>
  <w:style w:type="paragraph" w:customStyle="1" w:styleId="Authors">
    <w:name w:val="Authors"/>
    <w:basedOn w:val="Normal"/>
    <w:link w:val="Authors0"/>
    <w:autoRedefine/>
    <w:rsid w:val="0015219B"/>
    <w:pPr>
      <w:jc w:val="center"/>
    </w:pPr>
    <w:rPr>
      <w:i/>
      <w:lang w:val="en-US"/>
    </w:rPr>
  </w:style>
  <w:style w:type="character" w:customStyle="1" w:styleId="Authors0">
    <w:name w:val="Authors Знак"/>
    <w:link w:val="Authors"/>
    <w:rsid w:val="0015219B"/>
    <w:rPr>
      <w:i/>
      <w:sz w:val="24"/>
      <w:szCs w:val="24"/>
      <w:lang w:val="en-US" w:eastAsia="ru-RU" w:bidi="ar-SA"/>
    </w:rPr>
  </w:style>
  <w:style w:type="paragraph" w:customStyle="1" w:styleId="SECTIONHEADING">
    <w:name w:val="SECTION HEADING"/>
    <w:basedOn w:val="Normal"/>
    <w:link w:val="SECTIONHEADING0"/>
    <w:autoRedefine/>
    <w:rsid w:val="0015219B"/>
    <w:pPr>
      <w:jc w:val="center"/>
    </w:pPr>
    <w:rPr>
      <w:b/>
      <w:caps/>
    </w:rPr>
  </w:style>
  <w:style w:type="character" w:customStyle="1" w:styleId="SECTIONHEADING0">
    <w:name w:val="SECTION HEADING Знак"/>
    <w:link w:val="SECTIONHEADING"/>
    <w:rsid w:val="0015219B"/>
    <w:rPr>
      <w:b/>
      <w:caps/>
      <w:sz w:val="24"/>
      <w:szCs w:val="24"/>
      <w:lang w:val="ru-RU" w:eastAsia="ru-RU" w:bidi="ar-SA"/>
    </w:rPr>
  </w:style>
  <w:style w:type="paragraph" w:customStyle="1" w:styleId="Text">
    <w:name w:val="Text"/>
    <w:basedOn w:val="Normal"/>
    <w:link w:val="Text0"/>
    <w:autoRedefine/>
    <w:rsid w:val="004D758F"/>
    <w:pPr>
      <w:jc w:val="both"/>
    </w:pPr>
    <w:rPr>
      <w:lang w:val="en-US"/>
    </w:rPr>
  </w:style>
  <w:style w:type="character" w:customStyle="1" w:styleId="Text0">
    <w:name w:val="Text Знак"/>
    <w:link w:val="Text"/>
    <w:rsid w:val="004D758F"/>
    <w:rPr>
      <w:sz w:val="24"/>
      <w:szCs w:val="24"/>
      <w:lang w:val="en-US" w:eastAsia="ru-RU" w:bidi="ar-SA"/>
    </w:rPr>
  </w:style>
  <w:style w:type="paragraph" w:customStyle="1" w:styleId="Tablecaption">
    <w:name w:val="Table caption"/>
    <w:basedOn w:val="Normal"/>
    <w:link w:val="Tablecaption0"/>
    <w:autoRedefine/>
    <w:rsid w:val="00444FF3"/>
    <w:pPr>
      <w:spacing w:after="240"/>
      <w:jc w:val="center"/>
    </w:pPr>
    <w:rPr>
      <w:sz w:val="22"/>
    </w:rPr>
  </w:style>
  <w:style w:type="paragraph" w:customStyle="1" w:styleId="Figurecaption">
    <w:name w:val="Figure caption"/>
    <w:basedOn w:val="Normal"/>
    <w:link w:val="Figurecaption0"/>
    <w:autoRedefine/>
    <w:rsid w:val="00444FF3"/>
    <w:pPr>
      <w:spacing w:before="240"/>
      <w:jc w:val="center"/>
    </w:pPr>
    <w:rPr>
      <w:sz w:val="22"/>
    </w:rPr>
  </w:style>
  <w:style w:type="character" w:customStyle="1" w:styleId="Figurecaption0">
    <w:name w:val="Figure caption Знак"/>
    <w:link w:val="Figurecaption"/>
    <w:rsid w:val="00444FF3"/>
    <w:rPr>
      <w:sz w:val="22"/>
      <w:szCs w:val="24"/>
      <w:lang w:val="ru-RU" w:eastAsia="ru-RU" w:bidi="ar-SA"/>
    </w:rPr>
  </w:style>
  <w:style w:type="character" w:customStyle="1" w:styleId="Tablecaption0">
    <w:name w:val="Table caption Знак"/>
    <w:link w:val="Tablecaption"/>
    <w:rsid w:val="00444FF3"/>
    <w:rPr>
      <w:sz w:val="22"/>
      <w:szCs w:val="24"/>
      <w:lang w:val="ru-RU" w:eastAsia="ru-RU" w:bidi="ar-SA"/>
    </w:rPr>
  </w:style>
  <w:style w:type="paragraph" w:customStyle="1" w:styleId="Referencelisting">
    <w:name w:val="Reference listing"/>
    <w:basedOn w:val="Normal"/>
    <w:link w:val="Referencelisting0"/>
    <w:autoRedefine/>
    <w:rsid w:val="00444FF3"/>
    <w:pPr>
      <w:numPr>
        <w:numId w:val="1"/>
      </w:numPr>
    </w:pPr>
  </w:style>
  <w:style w:type="character" w:customStyle="1" w:styleId="Referencelisting0">
    <w:name w:val="Reference listing Знак"/>
    <w:link w:val="Referencelisting"/>
    <w:rsid w:val="00444FF3"/>
    <w:rPr>
      <w:sz w:val="24"/>
      <w:szCs w:val="24"/>
      <w:lang w:val="ru-RU" w:eastAsia="ru-RU" w:bidi="ar-SA"/>
    </w:rPr>
  </w:style>
  <w:style w:type="paragraph" w:customStyle="1" w:styleId="SECTIONHEADINGNUM">
    <w:name w:val="SECTION HEADING NUM"/>
    <w:basedOn w:val="Normal"/>
    <w:autoRedefine/>
    <w:rsid w:val="00444FF3"/>
    <w:pPr>
      <w:numPr>
        <w:numId w:val="2"/>
      </w:numPr>
      <w:spacing w:before="480" w:after="240"/>
      <w:jc w:val="center"/>
    </w:pPr>
    <w:rPr>
      <w:b/>
      <w:caps/>
      <w:lang w:val="en-US"/>
    </w:rPr>
  </w:style>
  <w:style w:type="character" w:styleId="Hyperlink">
    <w:name w:val="Hyperlink"/>
    <w:rsid w:val="00444FF3"/>
    <w:rPr>
      <w:color w:val="FF0000"/>
      <w:u w:val="single"/>
    </w:rPr>
  </w:style>
  <w:style w:type="paragraph" w:customStyle="1" w:styleId="SPIEbodytext">
    <w:name w:val="SPIE body text"/>
    <w:basedOn w:val="Normal"/>
    <w:link w:val="SPIEbodytextCharChar"/>
    <w:rsid w:val="00444FF3"/>
    <w:pPr>
      <w:spacing w:after="120"/>
      <w:jc w:val="both"/>
    </w:pPr>
    <w:rPr>
      <w:lang w:val="en-US" w:eastAsia="en-US"/>
    </w:rPr>
  </w:style>
  <w:style w:type="character" w:customStyle="1" w:styleId="SPIEbodytextCharChar">
    <w:name w:val="SPIE body text Char Char"/>
    <w:link w:val="SPIEbodytext"/>
    <w:rsid w:val="00444FF3"/>
    <w:rPr>
      <w:sz w:val="24"/>
      <w:szCs w:val="24"/>
      <w:lang w:val="en-US" w:eastAsia="en-US" w:bidi="ar-SA"/>
    </w:rPr>
  </w:style>
  <w:style w:type="paragraph" w:customStyle="1" w:styleId="Subsectionheading">
    <w:name w:val="Subsection heading"/>
    <w:basedOn w:val="Normal"/>
    <w:link w:val="Subsectionheading0"/>
    <w:rsid w:val="00444FF3"/>
    <w:pPr>
      <w:numPr>
        <w:ilvl w:val="1"/>
        <w:numId w:val="2"/>
      </w:numPr>
      <w:spacing w:after="240"/>
    </w:pPr>
    <w:rPr>
      <w:b/>
      <w:lang w:val="en-US"/>
    </w:rPr>
  </w:style>
  <w:style w:type="character" w:customStyle="1" w:styleId="Subsectionheading0">
    <w:name w:val="Subsection heading Знак Знак"/>
    <w:link w:val="Subsectionheading"/>
    <w:rsid w:val="00444FF3"/>
    <w:rPr>
      <w:b/>
      <w:sz w:val="24"/>
      <w:szCs w:val="24"/>
      <w:lang w:val="en-US" w:eastAsia="ru-RU" w:bidi="ar-SA"/>
    </w:rPr>
  </w:style>
  <w:style w:type="paragraph" w:styleId="BalloonText">
    <w:name w:val="Balloon Text"/>
    <w:basedOn w:val="Normal"/>
    <w:semiHidden/>
    <w:rsid w:val="006B32AD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465A38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1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SHOULD BE IN BOLD, 14-POINT TYPE AND CENTERED</vt:lpstr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SHOULD BE IN BOLD, 14-POINT TYPE AND CENTERED</dc:title>
  <dc:subject/>
  <dc:creator>Radenka</dc:creator>
  <cp:keywords/>
  <cp:lastModifiedBy>Aleksandar Ciric</cp:lastModifiedBy>
  <cp:revision>2</cp:revision>
  <cp:lastPrinted>2017-12-20T07:36:00Z</cp:lastPrinted>
  <dcterms:created xsi:type="dcterms:W3CDTF">2023-11-29T09:09:00Z</dcterms:created>
  <dcterms:modified xsi:type="dcterms:W3CDTF">2023-11-29T09:09:00Z</dcterms:modified>
</cp:coreProperties>
</file>